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工作日记20171212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工作日记20171212"/>
      <w:r>
        <w:t xml:space="preserve">工作日记20171212</w:t>
      </w:r>
      <w:bookmarkEnd w:id="21"/>
    </w:p>
    <w:p>
      <w:pPr>
        <w:pStyle w:val="Heading2"/>
      </w:pPr>
      <w:bookmarkStart w:id="22" w:name="关于如何写日记"/>
      <w:r>
        <w:t xml:space="preserve">关于如何写日记</w:t>
      </w:r>
      <w:bookmarkEnd w:id="22"/>
    </w:p>
    <w:p>
      <w:pPr>
        <w:pStyle w:val="FirstParagraph"/>
      </w:pPr>
      <w:r>
        <w:t xml:space="preserve">本次的课程设计要求写日记，其中有工作日记和读书笔记，而写日记犹如写博客，而写博客一般都使用markdown来进行书写，方便又不用到处找功能按钮，还能实时预览并且转换为word。</w:t>
      </w:r>
    </w:p>
    <w:p>
      <w:pPr>
        <w:pStyle w:val="Heading2"/>
      </w:pPr>
      <w:bookmarkStart w:id="23" w:name="用什么工具来写日记"/>
      <w:r>
        <w:t xml:space="preserve">用什么工具来写日记</w:t>
      </w:r>
      <w:bookmarkEnd w:id="23"/>
    </w:p>
    <w:p>
      <w:pPr>
        <w:pStyle w:val="FirstParagraph"/>
      </w:pPr>
      <w:r>
        <w:t xml:space="preserve">最近微软的VSCode可以说是非常的受关注，于是我也第一时间下载了，打算用它进行markdown日记的书写工具，其中还要下载git-scm和pandoc，以下是两个工具的用途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工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-scm</w:t>
            </w:r>
          </w:p>
        </w:tc>
        <w:tc>
          <w:p>
            <w:pPr>
              <w:pStyle w:val="Compact"/>
              <w:jc w:val="left"/>
            </w:pPr>
            <w:r>
              <w:t xml:space="preserve">用来把日记数据存储到github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ndoc</w:t>
            </w:r>
          </w:p>
        </w:tc>
        <w:tc>
          <w:p>
            <w:pPr>
              <w:pStyle w:val="Compact"/>
              <w:jc w:val="left"/>
            </w:pPr>
            <w:r>
              <w:t xml:space="preserve">用来把markdown文件转换为word文件</w:t>
            </w:r>
          </w:p>
        </w:tc>
      </w:tr>
    </w:tbl>
    <w:p>
      <w:pPr>
        <w:pStyle w:val="BodyText"/>
      </w:pPr>
      <w:r>
        <w:t xml:space="preserve">由于经常重装系统，所以习惯把文件都放到网上去，这次的日记文件也放到网上去，将来如果有写博客可能用得到。</w:t>
      </w:r>
      <w:r>
        <w:t xml:space="preserve"> </w:t>
      </w:r>
      <w:r>
        <w:t xml:space="preserve">由于老师要求要写日记但是说可能手写可能打印，手写当然就直接抄，那打印就直接用pandoc转换markdown为word就可以了。</w:t>
      </w:r>
    </w:p>
    <w:p>
      <w:pPr>
        <w:pStyle w:val="Heading2"/>
      </w:pPr>
      <w:bookmarkStart w:id="24" w:name="这样写日记的缺点"/>
      <w:r>
        <w:t xml:space="preserve">这样写日记的缺点</w:t>
      </w:r>
      <w:bookmarkEnd w:id="24"/>
    </w:p>
    <w:p>
      <w:pPr>
        <w:pStyle w:val="FirstParagraph"/>
      </w:pPr>
      <w:r>
        <w:t xml:space="preserve">由于VScode只能计算字符个数，而不是单词个数，所以如果直接用VSCode来写日记不能注意到字数的多少，只能将其转换为word进行字数查看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8ce632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作日记20171212</dc:title>
  <dc:creator>Ringo Yungpo Kao</dc:creator>
  <cp:keywords/>
  <dcterms:created xsi:type="dcterms:W3CDTF">2017-12-12T13:16:30Z</dcterms:created>
  <dcterms:modified xsi:type="dcterms:W3CDTF">2017-12-12T13:16:30Z</dcterms:modified>
</cp:coreProperties>
</file>